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mayehu Tadess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564 Kebelle Street, Addis Ababa, Ethiop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mayehu.tadess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mayehu-tades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8 years of expertise in enforcing customs regulations, ensuring compliance with national and international trade laws, and safeguarding Ethiopia’s economic interests. Specialized in the Addis Ababa region, where I have successfully managed cross-border trade operations, conducted risk assessments, and facilitated smooth cargo movements while maintaining strict adherence to Ethiopia’s customs policies. A strong advocate for transparency, integrity, and efficiency in customs processes. Committed to contributing to the growth of Ethiopia’s economy by upholding border security and promoting trade facilitation in Addis Abab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Ethiopian Revenue and Customs Authority (ERCA)</w:t>
      </w:r>
      <w:r>
        <w:br/>
      </w:r>
      <w:r>
        <w:t xml:space="preserve">Addis Ababa, Ethiop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inspection of imported and exported goods at the Addis Ababa International Airport, ensuring compliance with Ethiopian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nducting risk assessments to identify potential smuggling activities, counterfeit goods, or non-compliant shipments, thereby enhancing border security in Ethiopia’s capital region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nd international stakeholders to resolve disputes related to import/export documentation, ensuring minimal delays for legitimate trade operations.</w:t>
      </w:r>
    </w:p>
    <w:p>
      <w:pPr>
        <w:numPr>
          <w:ilvl w:val="0"/>
          <w:numId w:val="1001"/>
        </w:numPr>
        <w:pStyle w:val="Compact"/>
      </w:pPr>
      <w:r>
        <w:t xml:space="preserve">Implementing advanced customs procedures and digital systems to streamline cargo processing at Addis Ababa’s key trade hubs, improving efficiency by 25% within two years.</w:t>
      </w:r>
    </w:p>
    <w:p>
      <w:pPr>
        <w:numPr>
          <w:ilvl w:val="0"/>
          <w:numId w:val="1001"/>
        </w:numPr>
        <w:pStyle w:val="Compact"/>
      </w:pPr>
      <w:r>
        <w:t xml:space="preserve">Providing training sessions on customs compliance to new officers in Addis Ababa, fostering a culture of professionalism and accountability in the region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Ethiopian Revenue and Customs Authority (ERCA)</w:t>
      </w:r>
      <w:r>
        <w:br/>
      </w:r>
      <w:r>
        <w:t xml:space="preserve">Addis Ababa, Ethiopi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onitoring and inspecting cargo at the Addis Ababa Seaport to ensure adherence to customs laws, including verification of import licenses, bills of lading, and tariff classifications.</w:t>
      </w:r>
    </w:p>
    <w:p>
      <w:pPr>
        <w:numPr>
          <w:ilvl w:val="0"/>
          <w:numId w:val="1002"/>
        </w:numPr>
        <w:pStyle w:val="Compact"/>
      </w:pPr>
      <w:r>
        <w:t xml:space="preserve">Identifying and confiscating prohibited items such as counterfeit pharmaceuticals, illegal wildlife products, and restricted agricultural goods in collaboration with local authoritie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a regional customs compliance framework tailored to the unique challenges of Addis Ababa’s trade corridors.</w:t>
      </w:r>
    </w:p>
    <w:p>
      <w:pPr>
        <w:numPr>
          <w:ilvl w:val="0"/>
          <w:numId w:val="1002"/>
        </w:numPr>
        <w:pStyle w:val="Compact"/>
      </w:pPr>
      <w:r>
        <w:t xml:space="preserve">Supporting the implementation of Ethiopia’s National Customs Strategy, focusing on modernization efforts in Addis Ababa to align with global standards.</w:t>
      </w:r>
    </w:p>
    <w:p>
      <w:pPr>
        <w:numPr>
          <w:ilvl w:val="0"/>
          <w:numId w:val="1002"/>
        </w:numPr>
        <w:pStyle w:val="Compact"/>
      </w:pPr>
      <w:r>
        <w:t xml:space="preserve">Maintaining detailed records of all customs inspections and preparing reports for senior management, ensuring transparency and accountability in operation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law"/>
    <w:p>
      <w:pPr>
        <w:pStyle w:val="Heading3"/>
      </w:pPr>
      <w:r>
        <w:t xml:space="preserve">Bachelor of Arts in Law</w:t>
      </w:r>
    </w:p>
    <w:p>
      <w:pPr>
        <w:pStyle w:val="FirstParagraph"/>
      </w:pPr>
      <w:r>
        <w:rPr>
          <w:bCs/>
          <w:b/>
        </w:rPr>
        <w:t xml:space="preserve">Addis Ababa University</w:t>
      </w:r>
      <w:r>
        <w:br/>
      </w:r>
      <w:r>
        <w:t xml:space="preserve">Addis Ababa, Ethiopia</w:t>
      </w:r>
      <w:r>
        <w:br/>
      </w:r>
      <w:r>
        <w:t xml:space="preserve">Graduated: 2014</w:t>
      </w:r>
    </w:p>
    <w:p>
      <w:pPr>
        <w:pStyle w:val="BodyText"/>
      </w:pPr>
      <w:r>
        <w:t xml:space="preserve">Relevant coursework included International Trade Law, Administrative Law, and Public Policy, which provided a strong foundation for understanding customs regulations in Ethiopia. Demonstrated leadership as a member of the University’s Legal Socie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s Compliance:</w:t>
      </w:r>
      <w:r>
        <w:t xml:space="preserve"> </w:t>
      </w:r>
      <w:r>
        <w:t xml:space="preserve">Expertise in Ethiopia’s Customs Code, World Trade Organization (WTO) guidelines, and regional trade agreements (e.g., EAC, COMES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identifying potential threats to border security and implementing preventive measures tailored to Addis Ababa’s logistics netwo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plomacy and Communication:</w:t>
      </w:r>
      <w:r>
        <w:t xml:space="preserve"> </w:t>
      </w:r>
      <w:r>
        <w:t xml:space="preserve">Proficient in negotiating with traders, transporters, and international partners to resolve compliance issues efficient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customs management systems (e.g., ERCA’s e-Declaration platform) and Microsoft Office Suite for data analysis and repor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mharic and English, with basic knowledge of French, enabling effective communication in Ethiopia’s diverse trade environment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Broker License</w:t>
      </w:r>
      <w:r>
        <w:t xml:space="preserve"> </w:t>
      </w:r>
      <w:r>
        <w:t xml:space="preserve">– Ethiopian Revenue and Customs Authority (ERCA)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ustoms Compliance Training</w:t>
      </w:r>
      <w:r>
        <w:t xml:space="preserve"> </w:t>
      </w:r>
      <w:r>
        <w:t xml:space="preserve">– World Customs Organization (WCO)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de Facilitation Certification</w:t>
      </w:r>
      <w:r>
        <w:t xml:space="preserve"> </w:t>
      </w:r>
      <w:r>
        <w:t xml:space="preserve">– Addis Ababa Institute of Technology,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hiopian Customs Officers Association (ECOA)</w:t>
      </w:r>
      <w:r>
        <w:t xml:space="preserve"> </w:t>
      </w:r>
      <w:r>
        <w:t xml:space="preserve">– Member since 2016, actively participating in workshops and policy discu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hamber of Commerce (ICC)</w:t>
      </w:r>
      <w:r>
        <w:t xml:space="preserve"> </w:t>
      </w:r>
      <w:r>
        <w:t xml:space="preserve">– Affiliate member, engaging with global trade practices relevant to Ethiopia’s customs sector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junior customs officers in Addis Ababa through ERCA’s Community Engagement Program, focusing on ethical practices and public servic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regional initiative to digitize customs documentation in Addis Ababa, reducing processing times by 30% and enhancing transparenc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+251 912 345 678 or alemayehu.tadesse@example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in Ethiopia Addis Ababa</dc:title>
  <dc:creator/>
  <dc:language>en</dc:language>
  <cp:keywords/>
  <dcterms:created xsi:type="dcterms:W3CDTF">2025-12-12T10:05:31Z</dcterms:created>
  <dcterms:modified xsi:type="dcterms:W3CDTF">2025-12-12T10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